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29B" w:rsidRPr="0023629B" w:rsidRDefault="0023629B" w:rsidP="0023629B">
      <w:pPr>
        <w:pStyle w:val="Heading1"/>
        <w:jc w:val="center"/>
        <w:rPr>
          <w:sz w:val="48"/>
          <w:szCs w:val="48"/>
        </w:rPr>
      </w:pPr>
      <w:bookmarkStart w:id="0" w:name="internshiphub-project-report"/>
      <w:bookmarkStart w:id="1" w:name="_GoBack"/>
      <w:r w:rsidRPr="0023629B">
        <w:rPr>
          <w:sz w:val="48"/>
          <w:szCs w:val="48"/>
        </w:rPr>
        <w:t>Honda Internship Project</w:t>
      </w:r>
    </w:p>
    <w:p w:rsidR="00936488" w:rsidRDefault="000178D8">
      <w:pPr>
        <w:pStyle w:val="Heading1"/>
      </w:pPr>
      <w:r>
        <w:t>Intern Book</w:t>
      </w:r>
      <w:r w:rsidR="00A3619F">
        <w:t xml:space="preserve"> Project Report</w:t>
      </w:r>
    </w:p>
    <w:p w:rsidR="00936488" w:rsidRDefault="00A3619F">
      <w:pPr>
        <w:pStyle w:val="FirstParagraph"/>
      </w:pPr>
      <w:r>
        <w:rPr>
          <w:b/>
          <w:bCs/>
        </w:rPr>
        <w:t>Date:</w:t>
      </w:r>
      <w:r>
        <w:t xml:space="preserve"> August 13, 2025</w:t>
      </w:r>
      <w:r>
        <w:br/>
      </w:r>
      <w:r>
        <w:rPr>
          <w:b/>
          <w:bCs/>
        </w:rPr>
        <w:t>Prepared for:</w:t>
      </w:r>
      <w:r>
        <w:t xml:space="preserve"> </w:t>
      </w:r>
      <w:r w:rsidR="00DF3FD6">
        <w:t>Honda Cars India Ltd.</w:t>
      </w:r>
    </w:p>
    <w:p w:rsidR="00936488" w:rsidRDefault="00A3619F">
      <w:pPr>
        <w:pStyle w:val="Heading2"/>
      </w:pPr>
      <w:bookmarkStart w:id="2" w:name="problem-statement"/>
      <w:r>
        <w:t>1. Problem Statement</w:t>
      </w:r>
    </w:p>
    <w:p w:rsidR="00936488" w:rsidRDefault="00A3619F">
      <w:pPr>
        <w:pStyle w:val="FirstParagraph"/>
      </w:pPr>
      <w:r>
        <w:t>Internship programs frequently encounter difficulties in effective coordination between mentors and interns. Challenges include unclear task assignments, limited progress visibility, and scattered reporting, leading to delays, reduced engagement, and ineff</w:t>
      </w:r>
      <w:r>
        <w:t>iciency.</w:t>
      </w:r>
    </w:p>
    <w:p w:rsidR="00936488" w:rsidRDefault="00A3619F">
      <w:pPr>
        <w:pStyle w:val="Heading2"/>
      </w:pPr>
      <w:bookmarkStart w:id="3" w:name="about-the-project"/>
      <w:bookmarkEnd w:id="2"/>
      <w:r>
        <w:t>2. About the Project</w:t>
      </w:r>
    </w:p>
    <w:p w:rsidR="00936488" w:rsidRDefault="00A3619F">
      <w:pPr>
        <w:pStyle w:val="FirstParagraph"/>
      </w:pPr>
      <w:r>
        <w:t>InternshipHub is a SaaS single-page application (SPA) that streamlines mentor-intern collaboration through role-based dashboards, task management, progress tracking, and intuitive communication tools. Built with ReactJS, Tailw</w:t>
      </w:r>
      <w:r>
        <w:t>ind CSS, React Router, and Context API, it offers a scalable foundation for internship program management.</w:t>
      </w:r>
    </w:p>
    <w:p w:rsidR="00936488" w:rsidRDefault="00A3619F">
      <w:pPr>
        <w:pStyle w:val="Heading2"/>
      </w:pPr>
      <w:bookmarkStart w:id="4" w:name="project-objectives"/>
      <w:bookmarkEnd w:id="3"/>
      <w:r>
        <w:t>3. Project Objectives</w:t>
      </w:r>
    </w:p>
    <w:p w:rsidR="00936488" w:rsidRDefault="00A3619F">
      <w:pPr>
        <w:pStyle w:val="Compact"/>
        <w:numPr>
          <w:ilvl w:val="0"/>
          <w:numId w:val="2"/>
        </w:numPr>
      </w:pPr>
      <w:r>
        <w:t>Streamline internship workflows with centralized task and progress tracking.</w:t>
      </w:r>
    </w:p>
    <w:p w:rsidR="00936488" w:rsidRDefault="00A3619F">
      <w:pPr>
        <w:pStyle w:val="Compact"/>
        <w:numPr>
          <w:ilvl w:val="0"/>
          <w:numId w:val="2"/>
        </w:numPr>
      </w:pPr>
      <w:r>
        <w:t>Provide mentors with complete visibility over inte</w:t>
      </w:r>
      <w:r>
        <w:t>rn performance.</w:t>
      </w:r>
    </w:p>
    <w:p w:rsidR="00936488" w:rsidRDefault="00A3619F">
      <w:pPr>
        <w:pStyle w:val="Compact"/>
        <w:numPr>
          <w:ilvl w:val="0"/>
          <w:numId w:val="2"/>
        </w:numPr>
      </w:pPr>
      <w:r>
        <w:t>Deliver interns a user-friendly interface to manage and report on tasks.</w:t>
      </w:r>
    </w:p>
    <w:p w:rsidR="00936488" w:rsidRDefault="00A3619F">
      <w:pPr>
        <w:pStyle w:val="Compact"/>
        <w:numPr>
          <w:ilvl w:val="0"/>
          <w:numId w:val="2"/>
        </w:numPr>
      </w:pPr>
      <w:r>
        <w:t>Ensure a responsive, maintainable, and scalable application structure.</w:t>
      </w:r>
    </w:p>
    <w:p w:rsidR="00936488" w:rsidRDefault="00A3619F">
      <w:pPr>
        <w:pStyle w:val="Heading2"/>
      </w:pPr>
      <w:bookmarkStart w:id="5" w:name="requirements"/>
      <w:bookmarkEnd w:id="4"/>
      <w:r>
        <w:t>4. Requirements</w:t>
      </w:r>
    </w:p>
    <w:p w:rsidR="00936488" w:rsidRDefault="00A3619F">
      <w:pPr>
        <w:pStyle w:val="FirstParagraph"/>
      </w:pPr>
      <w:r>
        <w:rPr>
          <w:b/>
          <w:bCs/>
        </w:rPr>
        <w:t>Functional:</w:t>
      </w:r>
    </w:p>
    <w:p w:rsidR="00936488" w:rsidRDefault="00A3619F">
      <w:pPr>
        <w:pStyle w:val="Compact"/>
        <w:numPr>
          <w:ilvl w:val="0"/>
          <w:numId w:val="3"/>
        </w:numPr>
      </w:pPr>
      <w:r>
        <w:t>Role-based authentication (mentor/intern)</w:t>
      </w:r>
    </w:p>
    <w:p w:rsidR="00936488" w:rsidRDefault="00A3619F">
      <w:pPr>
        <w:pStyle w:val="Compact"/>
        <w:numPr>
          <w:ilvl w:val="0"/>
          <w:numId w:val="3"/>
        </w:numPr>
      </w:pPr>
      <w:r>
        <w:t>Task creation, assignment,</w:t>
      </w:r>
      <w:r>
        <w:t xml:space="preserve"> editing, deletion</w:t>
      </w:r>
    </w:p>
    <w:p w:rsidR="00936488" w:rsidRDefault="00A3619F">
      <w:pPr>
        <w:pStyle w:val="Compact"/>
        <w:numPr>
          <w:ilvl w:val="0"/>
          <w:numId w:val="3"/>
        </w:numPr>
      </w:pPr>
      <w:r>
        <w:t>Intern task viewing, progress updates, and mentor communication</w:t>
      </w:r>
    </w:p>
    <w:p w:rsidR="00936488" w:rsidRDefault="00A3619F">
      <w:pPr>
        <w:pStyle w:val="Compact"/>
        <w:numPr>
          <w:ilvl w:val="0"/>
          <w:numId w:val="3"/>
        </w:numPr>
      </w:pPr>
      <w:r>
        <w:t>Customized dashboards per role</w:t>
      </w:r>
    </w:p>
    <w:p w:rsidR="00936488" w:rsidRDefault="00A3619F">
      <w:pPr>
        <w:pStyle w:val="FirstParagraph"/>
      </w:pPr>
      <w:r>
        <w:rPr>
          <w:b/>
          <w:bCs/>
        </w:rPr>
        <w:t>Non-Functional:</w:t>
      </w:r>
    </w:p>
    <w:p w:rsidR="00936488" w:rsidRDefault="00A3619F">
      <w:pPr>
        <w:pStyle w:val="Compact"/>
        <w:numPr>
          <w:ilvl w:val="0"/>
          <w:numId w:val="4"/>
        </w:numPr>
      </w:pPr>
      <w:r>
        <w:t>Responsive UI for desktop and mobile</w:t>
      </w:r>
    </w:p>
    <w:p w:rsidR="00936488" w:rsidRDefault="00A3619F">
      <w:pPr>
        <w:pStyle w:val="Compact"/>
        <w:numPr>
          <w:ilvl w:val="0"/>
          <w:numId w:val="4"/>
        </w:numPr>
      </w:pPr>
      <w:r>
        <w:t>Smooth animations and transitions</w:t>
      </w:r>
    </w:p>
    <w:p w:rsidR="00936488" w:rsidRDefault="00A3619F">
      <w:pPr>
        <w:pStyle w:val="Compact"/>
        <w:numPr>
          <w:ilvl w:val="0"/>
          <w:numId w:val="4"/>
        </w:numPr>
      </w:pPr>
      <w:r>
        <w:t>Modular and reusable code</w:t>
      </w:r>
    </w:p>
    <w:p w:rsidR="00936488" w:rsidRDefault="00A3619F">
      <w:pPr>
        <w:pStyle w:val="Heading2"/>
      </w:pPr>
      <w:bookmarkStart w:id="6" w:name="technical-architecture"/>
      <w:bookmarkEnd w:id="5"/>
      <w:r>
        <w:lastRenderedPageBreak/>
        <w:t>5. Technical Architecture</w:t>
      </w:r>
    </w:p>
    <w:p w:rsidR="00936488" w:rsidRDefault="00A3619F">
      <w:pPr>
        <w:pStyle w:val="FirstParagraph"/>
      </w:pPr>
      <w:r>
        <w:rPr>
          <w:b/>
          <w:bCs/>
        </w:rPr>
        <w:t>Fro</w:t>
      </w:r>
      <w:r>
        <w:rPr>
          <w:b/>
          <w:bCs/>
        </w:rPr>
        <w:t>ntend:</w:t>
      </w:r>
    </w:p>
    <w:p w:rsidR="00936488" w:rsidRDefault="00A3619F">
      <w:pPr>
        <w:pStyle w:val="Compact"/>
        <w:numPr>
          <w:ilvl w:val="0"/>
          <w:numId w:val="5"/>
        </w:numPr>
      </w:pPr>
      <w:r>
        <w:t>ReactJS functional components with hooks</w:t>
      </w:r>
    </w:p>
    <w:p w:rsidR="00936488" w:rsidRDefault="00A3619F">
      <w:pPr>
        <w:pStyle w:val="Compact"/>
        <w:numPr>
          <w:ilvl w:val="0"/>
          <w:numId w:val="5"/>
        </w:numPr>
      </w:pPr>
      <w:r>
        <w:t>Tailwind CSS for styling</w:t>
      </w:r>
    </w:p>
    <w:p w:rsidR="00936488" w:rsidRDefault="00A3619F">
      <w:pPr>
        <w:pStyle w:val="Compact"/>
        <w:numPr>
          <w:ilvl w:val="0"/>
          <w:numId w:val="5"/>
        </w:numPr>
      </w:pPr>
      <w:r>
        <w:t>AOS for animations</w:t>
      </w:r>
    </w:p>
    <w:p w:rsidR="00936488" w:rsidRDefault="00A3619F">
      <w:pPr>
        <w:pStyle w:val="Compact"/>
        <w:numPr>
          <w:ilvl w:val="0"/>
          <w:numId w:val="5"/>
        </w:numPr>
      </w:pPr>
      <w:r>
        <w:t>React Router for routing</w:t>
      </w:r>
    </w:p>
    <w:p w:rsidR="00936488" w:rsidRDefault="00A3619F">
      <w:pPr>
        <w:pStyle w:val="Compact"/>
        <w:numPr>
          <w:ilvl w:val="0"/>
          <w:numId w:val="5"/>
        </w:numPr>
      </w:pPr>
      <w:r>
        <w:t>Context API for authentication and global state</w:t>
      </w:r>
    </w:p>
    <w:p w:rsidR="00936488" w:rsidRDefault="00A3619F">
      <w:pPr>
        <w:pStyle w:val="FirstParagraph"/>
      </w:pPr>
      <w:r>
        <w:rPr>
          <w:b/>
          <w:bCs/>
        </w:rPr>
        <w:t>Folder Structure:</w:t>
      </w:r>
    </w:p>
    <w:p w:rsidR="00936488" w:rsidRDefault="00A3619F">
      <w:pPr>
        <w:pStyle w:val="SourceCode"/>
      </w:pPr>
      <w:r>
        <w:rPr>
          <w:rStyle w:val="VerbatimChar"/>
        </w:rPr>
        <w:t>src/</w:t>
      </w:r>
      <w:r>
        <w:br/>
      </w:r>
      <w:r>
        <w:rPr>
          <w:rStyle w:val="VerbatimChar"/>
        </w:rPr>
        <w:t xml:space="preserve"> ├── App.jsx</w:t>
      </w:r>
      <w:r>
        <w:br/>
      </w:r>
      <w:r>
        <w:rPr>
          <w:rStyle w:val="VerbatimChar"/>
        </w:rPr>
        <w:t xml:space="preserve"> ├── main.jsx</w:t>
      </w:r>
      <w:r>
        <w:br/>
      </w:r>
      <w:r>
        <w:rPr>
          <w:rStyle w:val="VerbatimChar"/>
        </w:rPr>
        <w:t xml:space="preserve"> ├── index.css</w:t>
      </w:r>
      <w:r>
        <w:br/>
      </w:r>
      <w:r>
        <w:rPr>
          <w:rStyle w:val="VerbatimChar"/>
        </w:rPr>
        <w:t xml:space="preserve"> ├── assets/logo.svg</w:t>
      </w:r>
      <w:r>
        <w:br/>
      </w:r>
      <w:r>
        <w:rPr>
          <w:rStyle w:val="VerbatimChar"/>
        </w:rPr>
        <w:t xml:space="preserve"> ├── contexts/AuthContext.jsx</w:t>
      </w:r>
      <w:r>
        <w:br/>
      </w:r>
      <w:r>
        <w:rPr>
          <w:rStyle w:val="VerbatimChar"/>
        </w:rPr>
        <w:t xml:space="preserve"> ├── data/dummyData.js</w:t>
      </w:r>
      <w:r>
        <w:br/>
      </w:r>
      <w:r>
        <w:rPr>
          <w:rStyle w:val="VerbatimChar"/>
        </w:rPr>
        <w:t xml:space="preserve"> ├── components/</w:t>
      </w:r>
      <w:r>
        <w:br/>
      </w:r>
      <w:r>
        <w:rPr>
          <w:rStyle w:val="VerbatimChar"/>
        </w:rPr>
        <w:t xml:space="preserve"> │   ├── layout/ (Navbar, Footer)</w:t>
      </w:r>
      <w:r>
        <w:br/>
      </w:r>
      <w:r>
        <w:rPr>
          <w:rStyle w:val="VerbatimChar"/>
        </w:rPr>
        <w:t xml:space="preserve"> │   ├── auth/ (Login, Signup)</w:t>
      </w:r>
      <w:r>
        <w:br/>
      </w:r>
      <w:r>
        <w:rPr>
          <w:rStyle w:val="VerbatimChar"/>
        </w:rPr>
        <w:t xml:space="preserve"> │   ├── dashboard/ (MentorDashboard, InternDashboard)</w:t>
      </w:r>
      <w:r>
        <w:br/>
      </w:r>
      <w:r>
        <w:rPr>
          <w:rStyle w:val="VerbatimChar"/>
        </w:rPr>
        <w:t xml:space="preserve"> │   ├── mentor/ (InternManagement, TaskManagement, Reports)</w:t>
      </w:r>
      <w:r>
        <w:br/>
      </w:r>
      <w:r>
        <w:rPr>
          <w:rStyle w:val="VerbatimChar"/>
        </w:rPr>
        <w:t xml:space="preserve"> │   </w:t>
      </w:r>
      <w:r>
        <w:rPr>
          <w:rStyle w:val="VerbatimChar"/>
        </w:rPr>
        <w:t>├── intern/ (MyTasks, Progress)</w:t>
      </w:r>
      <w:r>
        <w:br/>
      </w:r>
      <w:r>
        <w:rPr>
          <w:rStyle w:val="VerbatimChar"/>
        </w:rPr>
        <w:t xml:space="preserve"> │   ├── static/ (LandingPage, About, Review, Contact)</w:t>
      </w:r>
      <w:r>
        <w:br/>
      </w:r>
      <w:r>
        <w:rPr>
          <w:rStyle w:val="VerbatimChar"/>
        </w:rPr>
        <w:t xml:space="preserve"> │   └── ProtectedRoute.jsx</w:t>
      </w:r>
      <w:r>
        <w:br/>
      </w:r>
      <w:r>
        <w:rPr>
          <w:rStyle w:val="VerbatimChar"/>
        </w:rPr>
        <w:t xml:space="preserve"> └── utils/</w:t>
      </w:r>
    </w:p>
    <w:p w:rsidR="00936488" w:rsidRDefault="00A3619F">
      <w:pPr>
        <w:pStyle w:val="Heading2"/>
      </w:pPr>
      <w:bookmarkStart w:id="7" w:name="key-features"/>
      <w:bookmarkEnd w:id="6"/>
      <w:r>
        <w:t>6. Key Features</w:t>
      </w:r>
    </w:p>
    <w:p w:rsidR="00936488" w:rsidRDefault="00A3619F">
      <w:pPr>
        <w:pStyle w:val="Compact"/>
        <w:numPr>
          <w:ilvl w:val="0"/>
          <w:numId w:val="6"/>
        </w:numPr>
      </w:pPr>
      <w:r>
        <w:t>Role-based dashboards</w:t>
      </w:r>
    </w:p>
    <w:p w:rsidR="00936488" w:rsidRDefault="00A3619F">
      <w:pPr>
        <w:pStyle w:val="Compact"/>
        <w:numPr>
          <w:ilvl w:val="0"/>
          <w:numId w:val="6"/>
        </w:numPr>
      </w:pPr>
      <w:r>
        <w:t>Task assignment &amp; progress tracking</w:t>
      </w:r>
    </w:p>
    <w:p w:rsidR="00936488" w:rsidRDefault="00A3619F">
      <w:pPr>
        <w:pStyle w:val="Compact"/>
        <w:numPr>
          <w:ilvl w:val="0"/>
          <w:numId w:val="6"/>
        </w:numPr>
      </w:pPr>
      <w:r>
        <w:t>Landing page with animated sections</w:t>
      </w:r>
    </w:p>
    <w:p w:rsidR="00936488" w:rsidRDefault="00A3619F">
      <w:pPr>
        <w:pStyle w:val="Compact"/>
        <w:numPr>
          <w:ilvl w:val="0"/>
          <w:numId w:val="6"/>
        </w:numPr>
      </w:pPr>
      <w:r>
        <w:t>Mentor and intern-specific views</w:t>
      </w:r>
    </w:p>
    <w:p w:rsidR="00936488" w:rsidRDefault="00A3619F">
      <w:pPr>
        <w:pStyle w:val="Compact"/>
        <w:numPr>
          <w:ilvl w:val="0"/>
          <w:numId w:val="6"/>
        </w:numPr>
      </w:pPr>
      <w:r>
        <w:t>Contact forms for communication</w:t>
      </w:r>
    </w:p>
    <w:p w:rsidR="00936488" w:rsidRDefault="00A3619F">
      <w:pPr>
        <w:pStyle w:val="Heading2"/>
      </w:pPr>
      <w:bookmarkStart w:id="8" w:name="sample-code"/>
      <w:bookmarkEnd w:id="7"/>
      <w:r>
        <w:t>7. Sample Code</w:t>
      </w:r>
    </w:p>
    <w:p w:rsidR="00936488" w:rsidRDefault="00A3619F">
      <w:pPr>
        <w:pStyle w:val="FirstParagraph"/>
      </w:pPr>
      <w:r>
        <w:rPr>
          <w:b/>
          <w:bCs/>
        </w:rPr>
        <w:t>Role-Based Dashboard:</w:t>
      </w:r>
    </w:p>
    <w:p w:rsidR="00936488" w:rsidRDefault="00A3619F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oleBasedDashboa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{ user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Auth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 xml:space="preserve">user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role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mento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 </w:t>
      </w:r>
      <w:r>
        <w:rPr>
          <w:rStyle w:val="FunctionTok"/>
        </w:rPr>
        <w:t>&lt;MentorDashboard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 </w:t>
      </w:r>
      <w:r>
        <w:rPr>
          <w:rStyle w:val="FunctionTok"/>
        </w:rPr>
        <w:t>&lt;InternDas</w:t>
      </w:r>
      <w:r>
        <w:rPr>
          <w:rStyle w:val="FunctionTok"/>
        </w:rPr>
        <w:t>hboard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936488" w:rsidRDefault="00A3619F">
      <w:pPr>
        <w:pStyle w:val="Heading2"/>
      </w:pPr>
      <w:bookmarkStart w:id="9" w:name="data-model"/>
      <w:bookmarkEnd w:id="8"/>
      <w:r>
        <w:lastRenderedPageBreak/>
        <w:t>8. Data Model</w:t>
      </w:r>
    </w:p>
    <w:p w:rsidR="00936488" w:rsidRDefault="00A3619F">
      <w:pPr>
        <w:pStyle w:val="FirstParagraph"/>
      </w:pPr>
      <w:r>
        <w:rPr>
          <w:b/>
          <w:bCs/>
        </w:rPr>
        <w:t>User:</w:t>
      </w:r>
    </w:p>
    <w:p w:rsidR="00936488" w:rsidRDefault="00A3619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ntor|inter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askId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936488" w:rsidRDefault="00A3619F">
      <w:pPr>
        <w:pStyle w:val="FirstParagraph"/>
      </w:pPr>
      <w:r>
        <w:rPr>
          <w:b/>
          <w:bCs/>
        </w:rPr>
        <w:t>Task:</w:t>
      </w:r>
    </w:p>
    <w:p w:rsidR="00936488" w:rsidRDefault="00A3619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|in-progress|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w|medium|hig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u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ignedT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Id"</w:t>
      </w:r>
      <w:r>
        <w:br/>
      </w:r>
      <w:r>
        <w:rPr>
          <w:rStyle w:val="FunctionTok"/>
        </w:rPr>
        <w:t>}</w:t>
      </w:r>
    </w:p>
    <w:p w:rsidR="00936488" w:rsidRDefault="00A3619F">
      <w:pPr>
        <w:pStyle w:val="Heading2"/>
      </w:pPr>
      <w:bookmarkStart w:id="10" w:name="uiux-highlights"/>
      <w:bookmarkEnd w:id="9"/>
      <w:r>
        <w:t>9. UI/UX Highlights</w:t>
      </w:r>
    </w:p>
    <w:p w:rsidR="00936488" w:rsidRDefault="00A3619F">
      <w:pPr>
        <w:pStyle w:val="Compact"/>
        <w:numPr>
          <w:ilvl w:val="0"/>
          <w:numId w:val="7"/>
        </w:numPr>
      </w:pPr>
      <w:r>
        <w:t>Dark mode default</w:t>
      </w:r>
    </w:p>
    <w:p w:rsidR="00936488" w:rsidRDefault="00A3619F">
      <w:pPr>
        <w:pStyle w:val="Compact"/>
        <w:numPr>
          <w:ilvl w:val="0"/>
          <w:numId w:val="7"/>
        </w:numPr>
      </w:pPr>
      <w:r>
        <w:t>Progress bars &amp; status badges</w:t>
      </w:r>
    </w:p>
    <w:p w:rsidR="00936488" w:rsidRDefault="00A3619F">
      <w:pPr>
        <w:pStyle w:val="Compact"/>
        <w:numPr>
          <w:ilvl w:val="0"/>
          <w:numId w:val="7"/>
        </w:numPr>
      </w:pPr>
      <w:r>
        <w:t>Hover tooltips for tasks</w:t>
      </w:r>
    </w:p>
    <w:p w:rsidR="00936488" w:rsidRDefault="00A3619F">
      <w:pPr>
        <w:pStyle w:val="Compact"/>
        <w:numPr>
          <w:ilvl w:val="0"/>
          <w:numId w:val="7"/>
        </w:numPr>
      </w:pPr>
      <w:r>
        <w:t>Smooth modal interactions</w:t>
      </w:r>
    </w:p>
    <w:p w:rsidR="00B67735" w:rsidRDefault="00A3619F" w:rsidP="001D06A7">
      <w:pPr>
        <w:pStyle w:val="Compact"/>
        <w:numPr>
          <w:ilvl w:val="0"/>
          <w:numId w:val="7"/>
        </w:numPr>
      </w:pPr>
      <w:r>
        <w:t>Fully responsive design</w:t>
      </w:r>
    </w:p>
    <w:p w:rsidR="0023629B" w:rsidRDefault="0023629B" w:rsidP="0023629B">
      <w:pPr>
        <w:pStyle w:val="Heading2"/>
      </w:pPr>
      <w:bookmarkStart w:id="11" w:name="area-for-screenshots"/>
      <w:bookmarkEnd w:id="10"/>
    </w:p>
    <w:p w:rsidR="0023629B" w:rsidRDefault="0023629B" w:rsidP="0023629B">
      <w:pPr>
        <w:pStyle w:val="Heading2"/>
      </w:pPr>
    </w:p>
    <w:p w:rsidR="0023629B" w:rsidRDefault="0023629B" w:rsidP="0023629B">
      <w:pPr>
        <w:pStyle w:val="Heading2"/>
      </w:pPr>
    </w:p>
    <w:p w:rsidR="0023629B" w:rsidRDefault="0023629B" w:rsidP="0023629B">
      <w:pPr>
        <w:pStyle w:val="BodyText"/>
      </w:pPr>
    </w:p>
    <w:p w:rsidR="0023629B" w:rsidRPr="0023629B" w:rsidRDefault="0023629B" w:rsidP="0023629B">
      <w:pPr>
        <w:pStyle w:val="BodyText"/>
      </w:pPr>
    </w:p>
    <w:p w:rsidR="0023629B" w:rsidRDefault="0023629B" w:rsidP="0023629B">
      <w:pPr>
        <w:pStyle w:val="Heading2"/>
      </w:pPr>
    </w:p>
    <w:p w:rsidR="0023629B" w:rsidRDefault="0023629B" w:rsidP="0023629B">
      <w:pPr>
        <w:pStyle w:val="Heading2"/>
      </w:pPr>
    </w:p>
    <w:p w:rsidR="0023629B" w:rsidRDefault="0023629B" w:rsidP="0023629B">
      <w:pPr>
        <w:pStyle w:val="Heading2"/>
      </w:pPr>
    </w:p>
    <w:p w:rsidR="0023629B" w:rsidRPr="0023629B" w:rsidRDefault="00A3619F" w:rsidP="0023629B">
      <w:pPr>
        <w:pStyle w:val="Heading2"/>
      </w:pPr>
      <w:r>
        <w:t xml:space="preserve">10. </w:t>
      </w:r>
      <w:r w:rsidR="00B67735">
        <w:t xml:space="preserve">Project </w:t>
      </w:r>
      <w:r>
        <w:t>Screenshots</w:t>
      </w:r>
    </w:p>
    <w:p w:rsidR="00B67735" w:rsidRPr="00B67735" w:rsidRDefault="00B67735" w:rsidP="00B67735">
      <w:pPr>
        <w:pStyle w:val="Compact"/>
        <w:numPr>
          <w:ilvl w:val="0"/>
          <w:numId w:val="10"/>
        </w:numPr>
        <w:rPr>
          <w:b/>
        </w:rPr>
      </w:pPr>
      <w:r w:rsidRPr="00B67735">
        <w:rPr>
          <w:b/>
        </w:rPr>
        <w:t>Landing page hero</w:t>
      </w:r>
    </w:p>
    <w:p w:rsidR="00B67735" w:rsidRDefault="008D311C" w:rsidP="00B67735">
      <w:pPr>
        <w:pStyle w:val="BodyText"/>
      </w:pPr>
      <w:r w:rsidRPr="008D311C">
        <w:drawing>
          <wp:inline distT="0" distB="0" distL="0" distR="0" wp14:anchorId="12C06E97" wp14:editId="0A27B026">
            <wp:extent cx="5943600" cy="2816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7735" w:rsidRDefault="00B67735" w:rsidP="00B67735">
      <w:pPr>
        <w:pStyle w:val="Compact"/>
      </w:pPr>
    </w:p>
    <w:p w:rsidR="0023629B" w:rsidRDefault="0023629B" w:rsidP="00B67735">
      <w:pPr>
        <w:pStyle w:val="Compact"/>
      </w:pPr>
    </w:p>
    <w:p w:rsidR="00B67735" w:rsidRPr="00B67735" w:rsidRDefault="00B67735" w:rsidP="00B67735">
      <w:pPr>
        <w:pStyle w:val="Compact"/>
        <w:numPr>
          <w:ilvl w:val="0"/>
          <w:numId w:val="10"/>
        </w:numPr>
        <w:rPr>
          <w:b/>
        </w:rPr>
      </w:pPr>
      <w:r w:rsidRPr="00B67735">
        <w:rPr>
          <w:b/>
        </w:rPr>
        <w:t>Sign Up Page</w:t>
      </w:r>
    </w:p>
    <w:p w:rsidR="00B67735" w:rsidRDefault="00B67735" w:rsidP="00B67735">
      <w:pPr>
        <w:pStyle w:val="Compact"/>
      </w:pPr>
    </w:p>
    <w:p w:rsidR="0023629B" w:rsidRDefault="006552C4" w:rsidP="0023629B">
      <w:pPr>
        <w:pStyle w:val="Compact"/>
      </w:pPr>
      <w:r w:rsidRPr="006552C4">
        <w:drawing>
          <wp:inline distT="0" distB="0" distL="0" distR="0" wp14:anchorId="0625D922" wp14:editId="7464186D">
            <wp:extent cx="5943600" cy="27825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7735" w:rsidRPr="00B67735" w:rsidRDefault="00B67735" w:rsidP="00B67735">
      <w:pPr>
        <w:pStyle w:val="Compact"/>
        <w:numPr>
          <w:ilvl w:val="0"/>
          <w:numId w:val="10"/>
        </w:numPr>
        <w:rPr>
          <w:b/>
        </w:rPr>
      </w:pPr>
      <w:r w:rsidRPr="00B67735">
        <w:rPr>
          <w:b/>
        </w:rPr>
        <w:lastRenderedPageBreak/>
        <w:t>Sign In Page</w:t>
      </w:r>
    </w:p>
    <w:p w:rsidR="00B67735" w:rsidRDefault="00B67735" w:rsidP="00B67735">
      <w:pPr>
        <w:pStyle w:val="Compact"/>
      </w:pPr>
    </w:p>
    <w:p w:rsidR="00B67735" w:rsidRDefault="006552C4" w:rsidP="00B67735">
      <w:pPr>
        <w:pStyle w:val="Compact"/>
      </w:pPr>
      <w:r w:rsidRPr="006552C4">
        <w:drawing>
          <wp:inline distT="0" distB="0" distL="0" distR="0" wp14:anchorId="6CDF76BA" wp14:editId="24F195B9">
            <wp:extent cx="5943600" cy="27997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29B" w:rsidRDefault="0023629B" w:rsidP="00B67735">
      <w:pPr>
        <w:pStyle w:val="Compact"/>
      </w:pPr>
    </w:p>
    <w:p w:rsidR="0023629B" w:rsidRDefault="0023629B" w:rsidP="00B67735">
      <w:pPr>
        <w:pStyle w:val="Compact"/>
      </w:pPr>
    </w:p>
    <w:p w:rsidR="00B67735" w:rsidRDefault="00B67735" w:rsidP="00B67735">
      <w:pPr>
        <w:pStyle w:val="Compact"/>
      </w:pPr>
    </w:p>
    <w:p w:rsidR="0023629B" w:rsidRDefault="0023629B" w:rsidP="00B67735">
      <w:pPr>
        <w:pStyle w:val="Compact"/>
      </w:pPr>
    </w:p>
    <w:p w:rsidR="00B67735" w:rsidRPr="00B67735" w:rsidRDefault="00B67735" w:rsidP="00B67735">
      <w:pPr>
        <w:pStyle w:val="Compact"/>
        <w:numPr>
          <w:ilvl w:val="0"/>
          <w:numId w:val="10"/>
        </w:numPr>
        <w:rPr>
          <w:b/>
        </w:rPr>
      </w:pPr>
      <w:r w:rsidRPr="00B67735">
        <w:rPr>
          <w:b/>
        </w:rPr>
        <w:t>Mentor dashboard with intern progress</w:t>
      </w:r>
    </w:p>
    <w:p w:rsidR="00B67735" w:rsidRDefault="00B67735" w:rsidP="00B67735">
      <w:pPr>
        <w:pStyle w:val="Compact"/>
      </w:pPr>
    </w:p>
    <w:p w:rsidR="00B67735" w:rsidRDefault="006552C4" w:rsidP="0023629B">
      <w:pPr>
        <w:pStyle w:val="Compact"/>
      </w:pPr>
      <w:r w:rsidRPr="006552C4">
        <w:drawing>
          <wp:inline distT="0" distB="0" distL="0" distR="0" wp14:anchorId="75C97335" wp14:editId="280354CA">
            <wp:extent cx="5943600" cy="27997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29B" w:rsidRDefault="0023629B" w:rsidP="0023629B">
      <w:pPr>
        <w:pStyle w:val="Compact"/>
      </w:pPr>
    </w:p>
    <w:p w:rsidR="0023629B" w:rsidRDefault="0023629B" w:rsidP="0023629B">
      <w:pPr>
        <w:pStyle w:val="Compact"/>
      </w:pPr>
    </w:p>
    <w:p w:rsidR="0023629B" w:rsidRDefault="0023629B" w:rsidP="0023629B">
      <w:pPr>
        <w:pStyle w:val="Compact"/>
      </w:pPr>
    </w:p>
    <w:p w:rsidR="0023629B" w:rsidRDefault="0023629B" w:rsidP="0023629B">
      <w:pPr>
        <w:pStyle w:val="Compact"/>
      </w:pPr>
    </w:p>
    <w:p w:rsidR="0023629B" w:rsidRDefault="0023629B" w:rsidP="0023629B">
      <w:pPr>
        <w:pStyle w:val="Compact"/>
      </w:pPr>
    </w:p>
    <w:p w:rsidR="0023629B" w:rsidRDefault="0023629B" w:rsidP="0023629B">
      <w:pPr>
        <w:pStyle w:val="Compact"/>
      </w:pPr>
    </w:p>
    <w:p w:rsidR="0023629B" w:rsidRDefault="0023629B" w:rsidP="0023629B">
      <w:pPr>
        <w:pStyle w:val="Compact"/>
      </w:pPr>
    </w:p>
    <w:p w:rsidR="00B67735" w:rsidRPr="00B67735" w:rsidRDefault="00B67735" w:rsidP="00B67735">
      <w:pPr>
        <w:pStyle w:val="Compact"/>
        <w:numPr>
          <w:ilvl w:val="0"/>
          <w:numId w:val="10"/>
        </w:numPr>
        <w:rPr>
          <w:b/>
        </w:rPr>
      </w:pPr>
      <w:r w:rsidRPr="00B67735">
        <w:rPr>
          <w:b/>
        </w:rPr>
        <w:t>Intern dashboard with tasks</w:t>
      </w:r>
    </w:p>
    <w:p w:rsidR="00B67735" w:rsidRDefault="00B67735" w:rsidP="00B67735">
      <w:pPr>
        <w:pStyle w:val="Compact"/>
        <w:ind w:left="360"/>
        <w:jc w:val="center"/>
      </w:pPr>
    </w:p>
    <w:p w:rsidR="00B67735" w:rsidRDefault="006552C4" w:rsidP="0023629B">
      <w:pPr>
        <w:pStyle w:val="Compact"/>
      </w:pPr>
      <w:r w:rsidRPr="006552C4">
        <w:drawing>
          <wp:inline distT="0" distB="0" distL="0" distR="0" wp14:anchorId="05E4A519" wp14:editId="253F5B62">
            <wp:extent cx="5943600" cy="28041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7735" w:rsidRDefault="00B67735" w:rsidP="00B67735">
      <w:pPr>
        <w:pStyle w:val="Compact"/>
        <w:ind w:left="360"/>
        <w:jc w:val="center"/>
      </w:pPr>
    </w:p>
    <w:p w:rsidR="0023629B" w:rsidRDefault="0023629B" w:rsidP="00B67735">
      <w:pPr>
        <w:pStyle w:val="Compact"/>
        <w:ind w:left="360"/>
        <w:jc w:val="center"/>
      </w:pPr>
    </w:p>
    <w:p w:rsidR="0023629B" w:rsidRDefault="0023629B" w:rsidP="00B67735">
      <w:pPr>
        <w:pStyle w:val="Compact"/>
        <w:ind w:left="360"/>
        <w:jc w:val="center"/>
      </w:pPr>
    </w:p>
    <w:p w:rsidR="00B67735" w:rsidRDefault="00B67735" w:rsidP="00B67735">
      <w:pPr>
        <w:pStyle w:val="Compact"/>
        <w:ind w:left="360"/>
        <w:jc w:val="center"/>
      </w:pPr>
    </w:p>
    <w:p w:rsidR="00B67735" w:rsidRDefault="00B67735" w:rsidP="00B67735">
      <w:pPr>
        <w:pStyle w:val="Compact"/>
        <w:numPr>
          <w:ilvl w:val="0"/>
          <w:numId w:val="10"/>
        </w:numPr>
        <w:rPr>
          <w:b/>
        </w:rPr>
      </w:pPr>
      <w:r w:rsidRPr="00B67735">
        <w:rPr>
          <w:b/>
        </w:rPr>
        <w:t>Modals for task management</w:t>
      </w:r>
    </w:p>
    <w:p w:rsidR="001D06A7" w:rsidRDefault="006552C4" w:rsidP="0023629B">
      <w:pPr>
        <w:pStyle w:val="Compact"/>
      </w:pPr>
      <w:r w:rsidRPr="006552C4">
        <w:drawing>
          <wp:inline distT="0" distB="0" distL="0" distR="0" wp14:anchorId="525CE8B8" wp14:editId="58DF42E8">
            <wp:extent cx="5943600" cy="27870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6A7" w:rsidRDefault="001D06A7" w:rsidP="00B67735">
      <w:pPr>
        <w:pStyle w:val="Compact"/>
        <w:ind w:left="360"/>
        <w:jc w:val="center"/>
      </w:pPr>
    </w:p>
    <w:p w:rsidR="0023629B" w:rsidRDefault="0023629B" w:rsidP="00B67735">
      <w:pPr>
        <w:pStyle w:val="Compact"/>
        <w:ind w:left="360"/>
        <w:jc w:val="center"/>
      </w:pPr>
    </w:p>
    <w:p w:rsidR="0023629B" w:rsidRDefault="0023629B" w:rsidP="0023629B">
      <w:pPr>
        <w:pStyle w:val="Compact"/>
      </w:pPr>
    </w:p>
    <w:p w:rsidR="0023629B" w:rsidRDefault="0023629B" w:rsidP="00B67735">
      <w:pPr>
        <w:pStyle w:val="Compact"/>
        <w:ind w:left="360"/>
        <w:jc w:val="center"/>
      </w:pPr>
    </w:p>
    <w:p w:rsidR="0023629B" w:rsidRPr="0023629B" w:rsidRDefault="00B67735" w:rsidP="00FB2426">
      <w:pPr>
        <w:pStyle w:val="Compact"/>
        <w:numPr>
          <w:ilvl w:val="0"/>
          <w:numId w:val="10"/>
        </w:numPr>
        <w:ind w:left="360"/>
      </w:pPr>
      <w:r w:rsidRPr="0023629B">
        <w:rPr>
          <w:b/>
        </w:rPr>
        <w:lastRenderedPageBreak/>
        <w:t>Modal for Assigning Task</w:t>
      </w:r>
    </w:p>
    <w:p w:rsidR="0023629B" w:rsidRDefault="006552C4" w:rsidP="0023629B">
      <w:pPr>
        <w:pStyle w:val="Compact"/>
      </w:pPr>
      <w:r w:rsidRPr="006552C4">
        <w:drawing>
          <wp:inline distT="0" distB="0" distL="0" distR="0" wp14:anchorId="3429F6CE" wp14:editId="433AC001">
            <wp:extent cx="5943600" cy="27952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29B" w:rsidRDefault="0023629B" w:rsidP="0023629B">
      <w:pPr>
        <w:pStyle w:val="Compact"/>
        <w:ind w:left="360"/>
      </w:pPr>
    </w:p>
    <w:p w:rsidR="000178D8" w:rsidRDefault="000178D8" w:rsidP="0023629B">
      <w:pPr>
        <w:pStyle w:val="Compact"/>
        <w:ind w:left="360"/>
      </w:pPr>
    </w:p>
    <w:p w:rsidR="000178D8" w:rsidRDefault="000178D8" w:rsidP="0023629B">
      <w:pPr>
        <w:pStyle w:val="Compact"/>
        <w:ind w:left="360"/>
      </w:pPr>
    </w:p>
    <w:p w:rsidR="000178D8" w:rsidRDefault="000178D8" w:rsidP="0023629B">
      <w:pPr>
        <w:pStyle w:val="Compact"/>
        <w:ind w:left="360"/>
      </w:pPr>
    </w:p>
    <w:p w:rsidR="000178D8" w:rsidRDefault="000178D8" w:rsidP="0023629B">
      <w:pPr>
        <w:pStyle w:val="Compact"/>
        <w:ind w:left="360"/>
      </w:pPr>
    </w:p>
    <w:p w:rsidR="000178D8" w:rsidRDefault="000178D8" w:rsidP="0023629B">
      <w:pPr>
        <w:pStyle w:val="Compact"/>
        <w:ind w:left="360"/>
      </w:pPr>
    </w:p>
    <w:p w:rsidR="00B67735" w:rsidRDefault="00B67735" w:rsidP="00B67735">
      <w:pPr>
        <w:pStyle w:val="Compact"/>
        <w:numPr>
          <w:ilvl w:val="0"/>
          <w:numId w:val="10"/>
        </w:numPr>
        <w:rPr>
          <w:b/>
        </w:rPr>
      </w:pPr>
      <w:r w:rsidRPr="00B67735">
        <w:rPr>
          <w:b/>
        </w:rPr>
        <w:t>Modal for Managing Interns</w:t>
      </w:r>
    </w:p>
    <w:p w:rsidR="0023629B" w:rsidRPr="00B67735" w:rsidRDefault="0023629B" w:rsidP="0023629B">
      <w:pPr>
        <w:pStyle w:val="Compact"/>
        <w:ind w:left="360"/>
        <w:rPr>
          <w:b/>
        </w:rPr>
      </w:pPr>
    </w:p>
    <w:p w:rsidR="0023629B" w:rsidRDefault="006552C4" w:rsidP="000178D8">
      <w:pPr>
        <w:pStyle w:val="Compact"/>
      </w:pPr>
      <w:r w:rsidRPr="006552C4">
        <w:drawing>
          <wp:inline distT="0" distB="0" distL="0" distR="0" wp14:anchorId="39330E04" wp14:editId="00A11B07">
            <wp:extent cx="5943600" cy="281241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29B" w:rsidRDefault="0023629B" w:rsidP="001D06A7">
      <w:pPr>
        <w:pStyle w:val="Compact"/>
        <w:ind w:left="360"/>
      </w:pPr>
    </w:p>
    <w:p w:rsidR="0023629B" w:rsidRDefault="0023629B" w:rsidP="001D06A7">
      <w:pPr>
        <w:pStyle w:val="Compact"/>
        <w:ind w:left="360"/>
      </w:pPr>
    </w:p>
    <w:p w:rsidR="0023629B" w:rsidRDefault="0023629B" w:rsidP="000178D8">
      <w:pPr>
        <w:pStyle w:val="Compact"/>
      </w:pPr>
    </w:p>
    <w:p w:rsidR="006552C4" w:rsidRDefault="006552C4" w:rsidP="000178D8">
      <w:pPr>
        <w:pStyle w:val="Compact"/>
      </w:pPr>
    </w:p>
    <w:p w:rsidR="00B67735" w:rsidRDefault="0023629B" w:rsidP="0023629B">
      <w:pPr>
        <w:pStyle w:val="Compact"/>
        <w:numPr>
          <w:ilvl w:val="0"/>
          <w:numId w:val="10"/>
        </w:numPr>
        <w:rPr>
          <w:b/>
        </w:rPr>
      </w:pPr>
      <w:r w:rsidRPr="0023629B">
        <w:rPr>
          <w:b/>
        </w:rPr>
        <w:lastRenderedPageBreak/>
        <w:t>About Page</w:t>
      </w:r>
    </w:p>
    <w:p w:rsidR="0023629B" w:rsidRPr="0023629B" w:rsidRDefault="0023629B" w:rsidP="0023629B">
      <w:pPr>
        <w:pStyle w:val="Compact"/>
        <w:ind w:left="360"/>
        <w:rPr>
          <w:b/>
        </w:rPr>
      </w:pPr>
    </w:p>
    <w:p w:rsidR="00B67735" w:rsidRDefault="006552C4" w:rsidP="000178D8">
      <w:pPr>
        <w:pStyle w:val="Compact"/>
      </w:pPr>
      <w:r w:rsidRPr="006552C4">
        <w:drawing>
          <wp:inline distT="0" distB="0" distL="0" distR="0" wp14:anchorId="4413D19F" wp14:editId="3CCF4261">
            <wp:extent cx="5943600" cy="28086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8D8" w:rsidRDefault="000178D8" w:rsidP="000178D8">
      <w:pPr>
        <w:pStyle w:val="Compact"/>
      </w:pPr>
    </w:p>
    <w:p w:rsidR="000178D8" w:rsidRDefault="000178D8" w:rsidP="000178D8">
      <w:pPr>
        <w:pStyle w:val="Compact"/>
      </w:pPr>
    </w:p>
    <w:p w:rsidR="000178D8" w:rsidRDefault="000178D8" w:rsidP="000178D8">
      <w:pPr>
        <w:pStyle w:val="Compact"/>
      </w:pPr>
    </w:p>
    <w:p w:rsidR="000178D8" w:rsidRDefault="000178D8" w:rsidP="000178D8">
      <w:pPr>
        <w:pStyle w:val="Compact"/>
      </w:pPr>
    </w:p>
    <w:p w:rsidR="000178D8" w:rsidRDefault="000178D8" w:rsidP="000178D8">
      <w:pPr>
        <w:pStyle w:val="Compact"/>
      </w:pPr>
    </w:p>
    <w:p w:rsidR="00B67735" w:rsidRDefault="0023629B" w:rsidP="0023629B">
      <w:pPr>
        <w:pStyle w:val="Compact"/>
        <w:numPr>
          <w:ilvl w:val="0"/>
          <w:numId w:val="10"/>
        </w:numPr>
        <w:rPr>
          <w:b/>
        </w:rPr>
      </w:pPr>
      <w:r w:rsidRPr="0023629B">
        <w:rPr>
          <w:b/>
        </w:rPr>
        <w:t>Review Page</w:t>
      </w:r>
    </w:p>
    <w:p w:rsidR="0023629B" w:rsidRPr="0023629B" w:rsidRDefault="0023629B" w:rsidP="0023629B">
      <w:pPr>
        <w:pStyle w:val="Compact"/>
        <w:rPr>
          <w:b/>
        </w:rPr>
      </w:pPr>
    </w:p>
    <w:p w:rsidR="00B67735" w:rsidRDefault="006552C4" w:rsidP="000178D8">
      <w:pPr>
        <w:pStyle w:val="Compact"/>
      </w:pPr>
      <w:r w:rsidRPr="006552C4">
        <w:drawing>
          <wp:inline distT="0" distB="0" distL="0" distR="0" wp14:anchorId="0D80CABF" wp14:editId="230324CC">
            <wp:extent cx="5943600" cy="28086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29B" w:rsidRDefault="0023629B" w:rsidP="00B67735">
      <w:pPr>
        <w:pStyle w:val="Compact"/>
        <w:ind w:left="360"/>
      </w:pPr>
    </w:p>
    <w:p w:rsidR="000178D8" w:rsidRDefault="000178D8" w:rsidP="00B67735">
      <w:pPr>
        <w:pStyle w:val="Compact"/>
        <w:ind w:left="360"/>
      </w:pPr>
    </w:p>
    <w:p w:rsidR="000178D8" w:rsidRDefault="000178D8" w:rsidP="00B67735">
      <w:pPr>
        <w:pStyle w:val="Compact"/>
        <w:ind w:left="360"/>
      </w:pPr>
    </w:p>
    <w:p w:rsidR="000178D8" w:rsidRDefault="000178D8" w:rsidP="00B67735">
      <w:pPr>
        <w:pStyle w:val="Compact"/>
        <w:ind w:left="360"/>
      </w:pPr>
    </w:p>
    <w:p w:rsidR="00B67735" w:rsidRDefault="0023629B" w:rsidP="0023629B">
      <w:pPr>
        <w:pStyle w:val="Compact"/>
        <w:numPr>
          <w:ilvl w:val="0"/>
          <w:numId w:val="10"/>
        </w:numPr>
        <w:rPr>
          <w:b/>
        </w:rPr>
      </w:pPr>
      <w:r w:rsidRPr="0023629B">
        <w:rPr>
          <w:b/>
        </w:rPr>
        <w:lastRenderedPageBreak/>
        <w:t>Contact Us Page</w:t>
      </w:r>
    </w:p>
    <w:p w:rsidR="00B67735" w:rsidRDefault="006552C4" w:rsidP="000178D8">
      <w:pPr>
        <w:pStyle w:val="Compact"/>
      </w:pPr>
      <w:r w:rsidRPr="006552C4">
        <w:drawing>
          <wp:inline distT="0" distB="0" distL="0" distR="0" wp14:anchorId="133B04C0" wp14:editId="0D8CEBDC">
            <wp:extent cx="5943600" cy="28041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7735" w:rsidRDefault="00B67735" w:rsidP="00B67735">
      <w:pPr>
        <w:pStyle w:val="Compact"/>
        <w:ind w:left="360"/>
        <w:jc w:val="center"/>
      </w:pPr>
    </w:p>
    <w:p w:rsidR="00936488" w:rsidRDefault="00A3619F">
      <w:pPr>
        <w:pStyle w:val="Heading2"/>
      </w:pPr>
      <w:bookmarkStart w:id="12" w:name="final-verdict"/>
      <w:bookmarkEnd w:id="11"/>
      <w:r>
        <w:t>11. Final Verdict</w:t>
      </w:r>
    </w:p>
    <w:p w:rsidR="00936488" w:rsidRDefault="00A3619F">
      <w:pPr>
        <w:pStyle w:val="FirstParagraph"/>
      </w:pPr>
      <w:r>
        <w:t>InternshipHub solves critical pain points in internship management, offering an intuitive, modern interface backed by a clean, modular codebase.</w:t>
      </w:r>
    </w:p>
    <w:p w:rsidR="00B67735" w:rsidRPr="00B67735" w:rsidRDefault="00B67735" w:rsidP="00B67735">
      <w:pPr>
        <w:pStyle w:val="BodyText"/>
      </w:pPr>
    </w:p>
    <w:p w:rsidR="00936488" w:rsidRDefault="00A3619F">
      <w:pPr>
        <w:pStyle w:val="Heading2"/>
      </w:pPr>
      <w:bookmarkStart w:id="13" w:name="future-enhancements"/>
      <w:bookmarkEnd w:id="12"/>
      <w:r>
        <w:t>12. Future Enhancements</w:t>
      </w:r>
    </w:p>
    <w:p w:rsidR="00936488" w:rsidRDefault="00A3619F">
      <w:pPr>
        <w:pStyle w:val="Compact"/>
        <w:numPr>
          <w:ilvl w:val="0"/>
          <w:numId w:val="9"/>
        </w:numPr>
      </w:pPr>
      <w:r>
        <w:t>Backend API integration for persistence</w:t>
      </w:r>
    </w:p>
    <w:p w:rsidR="00936488" w:rsidRDefault="00A3619F">
      <w:pPr>
        <w:pStyle w:val="Compact"/>
        <w:numPr>
          <w:ilvl w:val="0"/>
          <w:numId w:val="9"/>
        </w:numPr>
      </w:pPr>
      <w:r>
        <w:t>Real-time updates via WebSockets</w:t>
      </w:r>
    </w:p>
    <w:p w:rsidR="00936488" w:rsidRDefault="00A3619F">
      <w:pPr>
        <w:pStyle w:val="Compact"/>
        <w:numPr>
          <w:ilvl w:val="0"/>
          <w:numId w:val="9"/>
        </w:numPr>
      </w:pPr>
      <w:r>
        <w:t>Admin role wit</w:t>
      </w:r>
      <w:r>
        <w:t>h analytics</w:t>
      </w:r>
    </w:p>
    <w:p w:rsidR="00936488" w:rsidRDefault="00A3619F">
      <w:pPr>
        <w:pStyle w:val="Compact"/>
        <w:numPr>
          <w:ilvl w:val="0"/>
          <w:numId w:val="9"/>
        </w:numPr>
      </w:pPr>
      <w:r>
        <w:t>Mobile application version</w:t>
      </w:r>
    </w:p>
    <w:p w:rsidR="00936488" w:rsidRDefault="00A3619F">
      <w:pPr>
        <w:pStyle w:val="Compact"/>
        <w:numPr>
          <w:ilvl w:val="0"/>
          <w:numId w:val="9"/>
        </w:numPr>
      </w:pPr>
      <w:r>
        <w:t>In-app notifications and messaging</w:t>
      </w:r>
    </w:p>
    <w:p w:rsidR="009D7F84" w:rsidRDefault="009D7F84" w:rsidP="009D7F84">
      <w:pPr>
        <w:pStyle w:val="Heading2"/>
      </w:pPr>
      <w:r>
        <w:t>13</w:t>
      </w:r>
      <w:r>
        <w:t>. Real-Life Usage</w:t>
      </w:r>
    </w:p>
    <w:p w:rsidR="009D7F84" w:rsidRDefault="009D7F84" w:rsidP="009D7F84">
      <w:pPr>
        <w:pStyle w:val="NormalWeb"/>
        <w:numPr>
          <w:ilvl w:val="0"/>
          <w:numId w:val="14"/>
        </w:numPr>
      </w:pPr>
      <w:r>
        <w:rPr>
          <w:rStyle w:val="Strong"/>
        </w:rPr>
        <w:t>Corporate Internship Programs:</w:t>
      </w:r>
      <w:r>
        <w:t xml:space="preserve"> Streamlined task assignments and progress tracking.</w:t>
      </w:r>
    </w:p>
    <w:p w:rsidR="009D7F84" w:rsidRDefault="009D7F84" w:rsidP="009D7F84">
      <w:pPr>
        <w:pStyle w:val="NormalWeb"/>
        <w:numPr>
          <w:ilvl w:val="0"/>
          <w:numId w:val="14"/>
        </w:numPr>
      </w:pPr>
      <w:r>
        <w:rPr>
          <w:rStyle w:val="Strong"/>
        </w:rPr>
        <w:t>Academic Institutions:</w:t>
      </w:r>
      <w:r>
        <w:t xml:space="preserve"> Faculty oversight with structured feedback.</w:t>
      </w:r>
    </w:p>
    <w:p w:rsidR="009D7F84" w:rsidRDefault="009D7F84" w:rsidP="009D7F84">
      <w:pPr>
        <w:pStyle w:val="NormalWeb"/>
        <w:numPr>
          <w:ilvl w:val="0"/>
          <w:numId w:val="14"/>
        </w:numPr>
      </w:pPr>
      <w:r>
        <w:rPr>
          <w:rStyle w:val="Strong"/>
        </w:rPr>
        <w:t>Startup Environments:</w:t>
      </w:r>
      <w:r>
        <w:t xml:space="preserve"> Lightweight management without complex setups.</w:t>
      </w:r>
    </w:p>
    <w:p w:rsidR="009D7F84" w:rsidRDefault="009D7F84" w:rsidP="009D7F84">
      <w:pPr>
        <w:pStyle w:val="NormalWeb"/>
        <w:numPr>
          <w:ilvl w:val="0"/>
          <w:numId w:val="14"/>
        </w:numPr>
      </w:pPr>
      <w:r>
        <w:rPr>
          <w:rStyle w:val="Strong"/>
        </w:rPr>
        <w:t>Remote Internship Coordination:</w:t>
      </w:r>
      <w:r>
        <w:t xml:space="preserve"> Location-independent collaboration.</w:t>
      </w:r>
    </w:p>
    <w:p w:rsidR="009D7F84" w:rsidRDefault="009D7F84" w:rsidP="009D7F84">
      <w:pPr>
        <w:pStyle w:val="NormalWeb"/>
        <w:numPr>
          <w:ilvl w:val="0"/>
          <w:numId w:val="14"/>
        </w:numPr>
      </w:pPr>
      <w:r>
        <w:rPr>
          <w:rStyle w:val="Strong"/>
        </w:rPr>
        <w:t>HR &amp; Training:</w:t>
      </w:r>
      <w:r>
        <w:t xml:space="preserve"> Data-driven reports for program evaluation.</w:t>
      </w:r>
    </w:p>
    <w:p w:rsidR="009D7F84" w:rsidRDefault="009D7F84" w:rsidP="009D7F84">
      <w:pPr>
        <w:pStyle w:val="Heading2"/>
      </w:pPr>
    </w:p>
    <w:p w:rsidR="009D7F84" w:rsidRDefault="009D7F84" w:rsidP="009D7F84">
      <w:pPr>
        <w:pStyle w:val="Heading2"/>
      </w:pPr>
    </w:p>
    <w:p w:rsidR="009D7F84" w:rsidRDefault="009D7F84" w:rsidP="009D7F84">
      <w:pPr>
        <w:pStyle w:val="Heading2"/>
      </w:pPr>
      <w:r>
        <w:t>14</w:t>
      </w:r>
      <w:r>
        <w:t>. Future Scope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Backend API with database integration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Real-time collaboration via WebSockets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Advanced analytics and reporting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Multi-role permissions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Mobile app development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Third-party integrations (Slack, Teams)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Automated alerts and gamification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Localization and accessibility compliance</w:t>
      </w:r>
    </w:p>
    <w:p w:rsidR="009D7F84" w:rsidRDefault="009D7F84" w:rsidP="009D7F84">
      <w:pPr>
        <w:pStyle w:val="NormalWeb"/>
        <w:numPr>
          <w:ilvl w:val="0"/>
          <w:numId w:val="15"/>
        </w:numPr>
      </w:pPr>
      <w:r>
        <w:t>Document management capabilities</w:t>
      </w:r>
    </w:p>
    <w:p w:rsidR="009D7F84" w:rsidRDefault="009D7F84" w:rsidP="009D7F84">
      <w:pPr>
        <w:pStyle w:val="Compact"/>
      </w:pPr>
    </w:p>
    <w:p w:rsidR="00936488" w:rsidRDefault="009D7F84">
      <w:pPr>
        <w:pStyle w:val="Heading2"/>
      </w:pPr>
      <w:bookmarkStart w:id="14" w:name="developer-information"/>
      <w:bookmarkEnd w:id="13"/>
      <w:r>
        <w:t>15</w:t>
      </w:r>
      <w:r w:rsidR="00A3619F">
        <w:t>. Developer Information</w:t>
      </w:r>
    </w:p>
    <w:p w:rsidR="00936488" w:rsidRDefault="00A3619F">
      <w:pPr>
        <w:pStyle w:val="FirstParagraph"/>
      </w:pPr>
      <w:r>
        <w:rPr>
          <w:b/>
          <w:bCs/>
        </w:rPr>
        <w:t>Developer:</w:t>
      </w:r>
      <w:r w:rsidR="000178D8">
        <w:t xml:space="preserve"> Kartik Kumar</w:t>
      </w:r>
      <w:r>
        <w:br/>
      </w:r>
      <w:r>
        <w:rPr>
          <w:b/>
          <w:bCs/>
        </w:rPr>
        <w:t>Contact:</w:t>
      </w:r>
      <w:r w:rsidR="000178D8">
        <w:t xml:space="preserve"> +91 9368847936 </w:t>
      </w:r>
      <w:r>
        <w:br/>
      </w:r>
      <w:r>
        <w:rPr>
          <w:b/>
          <w:bCs/>
        </w:rPr>
        <w:t>GitHub:</w:t>
      </w:r>
      <w:r w:rsidRPr="006552C4">
        <w:rPr>
          <w:color w:val="215E99" w:themeColor="text2" w:themeTint="BF"/>
        </w:rPr>
        <w:t xml:space="preserve"> </w:t>
      </w:r>
      <w:hyperlink r:id="rId18">
        <w:r w:rsidR="000178D8" w:rsidRPr="006552C4">
          <w:rPr>
            <w:rStyle w:val="Hyperlink"/>
            <w:color w:val="215E99" w:themeColor="text2" w:themeTint="BF"/>
          </w:rPr>
          <w:t>https://githu</w:t>
        </w:r>
        <w:r w:rsidR="000178D8" w:rsidRPr="006552C4">
          <w:rPr>
            <w:rStyle w:val="Hyperlink"/>
            <w:color w:val="215E99" w:themeColor="text2" w:themeTint="BF"/>
          </w:rPr>
          <w:t>b</w:t>
        </w:r>
        <w:r w:rsidR="000178D8" w:rsidRPr="006552C4">
          <w:rPr>
            <w:rStyle w:val="Hyperlink"/>
            <w:color w:val="215E99" w:themeColor="text2" w:themeTint="BF"/>
          </w:rPr>
          <w:t>.com/kumarkarti</w:t>
        </w:r>
        <w:r w:rsidR="000178D8" w:rsidRPr="006552C4">
          <w:rPr>
            <w:rStyle w:val="Hyperlink"/>
            <w:color w:val="215E99" w:themeColor="text2" w:themeTint="BF"/>
          </w:rPr>
          <w:t>k</w:t>
        </w:r>
        <w:r w:rsidR="000178D8" w:rsidRPr="006552C4">
          <w:rPr>
            <w:rStyle w:val="Hyperlink"/>
            <w:color w:val="215E99" w:themeColor="text2" w:themeTint="BF"/>
          </w:rPr>
          <w:t>001</w:t>
        </w:r>
      </w:hyperlink>
      <w:r w:rsidRPr="00DF3FD6">
        <w:rPr>
          <w:color w:val="00B0F0"/>
        </w:rPr>
        <w:br/>
      </w:r>
      <w:r>
        <w:rPr>
          <w:b/>
          <w:bCs/>
        </w:rPr>
        <w:t>LinkedIn:</w:t>
      </w:r>
      <w:r>
        <w:t xml:space="preserve"> </w:t>
      </w:r>
      <w:hyperlink r:id="rId19">
        <w:r w:rsidR="000178D8">
          <w:rPr>
            <w:rStyle w:val="Hyperlink"/>
          </w:rPr>
          <w:t>h</w:t>
        </w:r>
        <w:r w:rsidR="000178D8" w:rsidRPr="006552C4">
          <w:rPr>
            <w:rStyle w:val="Hyperlink"/>
            <w:color w:val="215E99" w:themeColor="text2" w:themeTint="BF"/>
          </w:rPr>
          <w:t>ttps://linkedin</w:t>
        </w:r>
        <w:r w:rsidR="000178D8" w:rsidRPr="006552C4">
          <w:rPr>
            <w:rStyle w:val="Hyperlink"/>
            <w:color w:val="215E99" w:themeColor="text2" w:themeTint="BF"/>
          </w:rPr>
          <w:t>.</w:t>
        </w:r>
        <w:r w:rsidR="000178D8" w:rsidRPr="006552C4">
          <w:rPr>
            <w:rStyle w:val="Hyperlink"/>
            <w:color w:val="215E99" w:themeColor="text2" w:themeTint="BF"/>
          </w:rPr>
          <w:t>com/in/kartik-kumar-kk</w:t>
        </w:r>
      </w:hyperlink>
      <w:bookmarkEnd w:id="0"/>
      <w:bookmarkEnd w:id="14"/>
      <w:bookmarkEnd w:id="1"/>
    </w:p>
    <w:sectPr w:rsidR="009364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619F" w:rsidRDefault="00A3619F" w:rsidP="00B67735">
      <w:pPr>
        <w:spacing w:after="0"/>
      </w:pPr>
      <w:r>
        <w:separator/>
      </w:r>
    </w:p>
  </w:endnote>
  <w:endnote w:type="continuationSeparator" w:id="0">
    <w:p w:rsidR="00A3619F" w:rsidRDefault="00A3619F" w:rsidP="00B677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619F" w:rsidRDefault="00A3619F" w:rsidP="00B67735">
      <w:pPr>
        <w:spacing w:after="0"/>
      </w:pPr>
      <w:r>
        <w:separator/>
      </w:r>
    </w:p>
  </w:footnote>
  <w:footnote w:type="continuationSeparator" w:id="0">
    <w:p w:rsidR="00A3619F" w:rsidRDefault="00A3619F" w:rsidP="00B6773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996A7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5D456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853DA5"/>
    <w:multiLevelType w:val="multilevel"/>
    <w:tmpl w:val="24C63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7725FD"/>
    <w:multiLevelType w:val="multilevel"/>
    <w:tmpl w:val="2B50F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4022B6"/>
    <w:multiLevelType w:val="hybridMultilevel"/>
    <w:tmpl w:val="98D4A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96F0B"/>
    <w:multiLevelType w:val="hybridMultilevel"/>
    <w:tmpl w:val="98D4A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E92C6D"/>
    <w:multiLevelType w:val="hybridMultilevel"/>
    <w:tmpl w:val="D52A474E"/>
    <w:lvl w:ilvl="0" w:tplc="2208CF42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1D7BCF"/>
    <w:multiLevelType w:val="hybridMultilevel"/>
    <w:tmpl w:val="7AD83762"/>
    <w:lvl w:ilvl="0" w:tplc="8D96213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5"/>
  </w:num>
  <w:num w:numId="11">
    <w:abstractNumId w:val="4"/>
  </w:num>
  <w:num w:numId="12">
    <w:abstractNumId w:val="6"/>
  </w:num>
  <w:num w:numId="13">
    <w:abstractNumId w:val="7"/>
  </w:num>
  <w:num w:numId="14">
    <w:abstractNumId w:val="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6488"/>
    <w:rsid w:val="000178D8"/>
    <w:rsid w:val="001D06A7"/>
    <w:rsid w:val="0023629B"/>
    <w:rsid w:val="006552C4"/>
    <w:rsid w:val="008D311C"/>
    <w:rsid w:val="00936488"/>
    <w:rsid w:val="009D7F84"/>
    <w:rsid w:val="00A3619F"/>
    <w:rsid w:val="00B67735"/>
    <w:rsid w:val="00D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2E9B9"/>
  <w15:docId w15:val="{41F7C168-4AFF-431F-8BA4-2B96D0B4B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B6773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67735"/>
  </w:style>
  <w:style w:type="paragraph" w:styleId="Footer">
    <w:name w:val="footer"/>
    <w:basedOn w:val="Normal"/>
    <w:link w:val="FooterChar"/>
    <w:unhideWhenUsed/>
    <w:rsid w:val="00B677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67735"/>
  </w:style>
  <w:style w:type="character" w:styleId="FollowedHyperlink">
    <w:name w:val="FollowedHyperlink"/>
    <w:basedOn w:val="DefaultParagraphFont"/>
    <w:rsid w:val="000178D8"/>
    <w:rPr>
      <w:color w:val="96607D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D7F8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9D7F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1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github.com/kumarkartik001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s://linkedin.com/in/kartik-kumar-k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tik Kumar</dc:creator>
  <cp:keywords/>
  <cp:lastModifiedBy>Kartik Kumar</cp:lastModifiedBy>
  <cp:revision>2</cp:revision>
  <cp:lastPrinted>2025-08-13T06:10:00Z</cp:lastPrinted>
  <dcterms:created xsi:type="dcterms:W3CDTF">2025-08-13T06:16:00Z</dcterms:created>
  <dcterms:modified xsi:type="dcterms:W3CDTF">2025-08-13T06:16:00Z</dcterms:modified>
</cp:coreProperties>
</file>